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33C38" w14:textId="072A7061" w:rsidR="000B61AD" w:rsidRPr="008526C6" w:rsidRDefault="008526C6">
      <w:pPr>
        <w:rPr>
          <w:lang w:val="en-US"/>
        </w:rPr>
      </w:pPr>
      <w:r>
        <w:rPr>
          <w:lang w:val="en-US"/>
        </w:rPr>
        <w:t>I am new to GitHub</w:t>
      </w:r>
    </w:p>
    <w:sectPr w:rsidR="000B61AD" w:rsidRPr="008526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MzcxNjazNDA1NjNU0lEKTi0uzszPAykwrAUAH6rFRywAAAA="/>
  </w:docVars>
  <w:rsids>
    <w:rsidRoot w:val="008526C6"/>
    <w:rsid w:val="000B61AD"/>
    <w:rsid w:val="004729E2"/>
    <w:rsid w:val="007F659B"/>
    <w:rsid w:val="008526C6"/>
    <w:rsid w:val="00A80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F1549"/>
  <w15:chartTrackingRefBased/>
  <w15:docId w15:val="{70EEEC73-7B92-407C-AA8F-7AC611EF3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26C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26C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6C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26C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26C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26C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26C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26C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26C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26C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26C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6C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26C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26C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26C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26C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26C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26C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26C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26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26C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26C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26C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26C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26C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26C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26C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26C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26C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 Qian Tan</dc:creator>
  <cp:keywords/>
  <dc:description/>
  <cp:lastModifiedBy>Shao Qian Tan</cp:lastModifiedBy>
  <cp:revision>1</cp:revision>
  <dcterms:created xsi:type="dcterms:W3CDTF">2024-03-21T04:03:00Z</dcterms:created>
  <dcterms:modified xsi:type="dcterms:W3CDTF">2024-03-21T04:04:00Z</dcterms:modified>
</cp:coreProperties>
</file>